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BF5B1" w14:textId="77777777" w:rsidR="00EA2EFE" w:rsidRDefault="003D359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5EFC74" wp14:editId="2B07DBC3">
                <wp:simplePos x="0" y="0"/>
                <wp:positionH relativeFrom="column">
                  <wp:posOffset>-9525</wp:posOffset>
                </wp:positionH>
                <wp:positionV relativeFrom="paragraph">
                  <wp:posOffset>-733425</wp:posOffset>
                </wp:positionV>
                <wp:extent cx="6000750" cy="600075"/>
                <wp:effectExtent l="0" t="0" r="19050" b="28575"/>
                <wp:wrapNone/>
                <wp:docPr id="1" name="Rectangle: Diagonal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600075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F68B4" w14:textId="79966BED" w:rsidR="00D33B9A" w:rsidRDefault="00D33B9A"/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5EFC74" id="Rectangle: Diagonal Corners Rounded 1" o:spid="_x0000_s1026" style="position:absolute;margin-left:-.75pt;margin-top:-57.75pt;width:472.5pt;height:4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00750,6000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" adj="-11796480,,5400" path="m100015,l6000750,r,l6000750,500060v,55237,-44778,100015,-100015,100015l,600075r,l,100015c,44778,44778,,100015,xe" fillcolor="#5b9bd5 [3204]" strokecolor="#1f4d78 [1604]" strokeweight="1pt">
                <v:stroke joinstyle="miter"/>
                <v:formulas/>
                <v:path arrowok="t" o:connecttype="custom" o:connectlocs="100015,0;6000750,0;6000750,0;6000750,500060;5900735,600075;0,600075;0,600075;0,100015;100015,0" o:connectangles="0,0,0,0,0,0,0,0,0" textboxrect="0,0,6000750,600075"/>
                <v:textbox>
                  <w:txbxContent>
                    <w:p w14:paraId="5E6F68B4" w14:textId="79966BED" w:rsidR="00D33B9A" w:rsidRDefault="00D33B9A"/>
                  </w:txbxContent>
                </v:textbox>
              </v:shape>
            </w:pict>
          </mc:Fallback>
        </mc:AlternateContent>
      </w:r>
      <w:r w:rsidR="00FB5BCC">
        <w:t>This is a nice coat. Its cost is very high.</w:t>
      </w:r>
      <w:r w:rsidR="00654D3B">
        <w:br/>
        <w:t>some random words added to test search functionality</w:t>
      </w:r>
      <w:bookmarkStart w:id="0" w:name="_GoBack"/>
      <w:bookmarkEnd w:id="0"/>
    </w:p>
    <w:p w14:paraId="719D9091" w14:textId="77777777" w:rsidR="00AD1923" w:rsidRDefault="003D3593">
      <w:r>
        <w:t>R&amp;B</w:t>
      </w:r>
    </w:p>
    <w:p w14:paraId="44C001E3" w14:textId="77777777" w:rsidR="00C3355C" w:rsidRDefault="003D3593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8697B6" wp14:editId="31771316">
                <wp:simplePos x="0" y="0"/>
                <wp:positionH relativeFrom="column">
                  <wp:posOffset>3905250</wp:posOffset>
                </wp:positionH>
                <wp:positionV relativeFrom="paragraph">
                  <wp:posOffset>168910</wp:posOffset>
                </wp:positionV>
                <wp:extent cx="1819275" cy="1009650"/>
                <wp:effectExtent l="0" t="0" r="28575" b="19050"/>
                <wp:wrapNone/>
                <wp:docPr id="4" name="Rectangle: Diagonal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100965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F42C01" w14:textId="1AB7518C" w:rsidR="00D33B9A" w:rsidRDefault="00D33B9A"/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8697B6" id="Rectangle: Diagonal Corners Rounded 4" o:spid="_x0000_s1027" style="position:absolute;margin-left:307.5pt;margin-top:13.3pt;width:143.25pt;height:79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819275,10096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" adj="-11796480,,5400" path="m168278,l1819275,r,l1819275,841372v,92937,-75341,168278,-168278,168278l,1009650r,l,168278c,75341,75341,,168278,xe" fillcolor="#5b9bd5 [3204]" strokecolor="#1f4d78 [1604]" strokeweight="1pt">
                <v:stroke joinstyle="miter"/>
                <v:formulas/>
                <v:path arrowok="t" o:connecttype="custom" o:connectlocs="168278,0;1819275,0;1819275,0;1819275,841372;1650997,1009650;0,1009650;0,1009650;0,168278;168278,0" o:connectangles="0,0,0,0,0,0,0,0,0" textboxrect="0,0,1819275,1009650"/>
                <v:textbox>
                  <w:txbxContent>
                    <w:p w14:paraId="62F42C01" w14:textId="1AB7518C" w:rsidR="00D33B9A" w:rsidRDefault="00D33B9A"/>
                  </w:txbxContent>
                </v:textbox>
              </v:shape>
            </w:pict>
          </mc:Fallback>
        </mc:AlternateContent>
      </w:r>
      <w:r w:rsidR="00D038D7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023F108" wp14:editId="3DE2A908">
                <wp:simplePos x="0" y="0"/>
                <wp:positionH relativeFrom="column">
                  <wp:posOffset>1590675</wp:posOffset>
                </wp:positionH>
                <wp:positionV relativeFrom="paragraph">
                  <wp:posOffset>130810</wp:posOffset>
                </wp:positionV>
                <wp:extent cx="1762125" cy="800100"/>
                <wp:effectExtent l="0" t="0" r="28575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2125" cy="800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7685C2F" id="Rectangle: Rounded Corners 2" o:spid="_x0000_s1026" style="position:absolute;margin-left:125.25pt;margin-top:10.3pt;width:138.75pt;height:63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" fillcolor="#5b9bd5 [3204]" strokecolor="#1f4d78 [1604]" strokeweight="1pt">
                <v:stroke joinstyle="miter"/>
              </v:roundrect>
            </w:pict>
          </mc:Fallback>
        </mc:AlternateContent>
      </w:r>
      <w:r w:rsidR="00FB5BCC">
        <w:t>Return</w:t>
      </w:r>
    </w:p>
    <w:p w14:paraId="15153B02" w14:textId="77777777" w:rsidR="00C3355C" w:rsidRDefault="003D3593">
      <w:r>
        <w:t>Return</w:t>
      </w:r>
    </w:p>
    <w:p w14:paraId="6A857186" w14:textId="77777777" w:rsidR="00654D3B" w:rsidRDefault="003D3593">
      <w:r>
        <w:t>Pause</w:t>
      </w:r>
    </w:p>
    <w:p w14:paraId="1C610B8E" w14:textId="77777777" w:rsidR="00654D3B" w:rsidRDefault="003D3593">
      <w:r>
        <w:t>Pause</w:t>
      </w:r>
    </w:p>
    <w:p w14:paraId="52051350" w14:textId="77777777" w:rsidR="008B4E34" w:rsidRDefault="003D3593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27C2BDE7" w14:textId="77777777" w:rsidR="008B4E34" w:rsidRDefault="003D3593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 xml:space="preserve">cumulative </w:t>
      </w: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distribution functions</w:t>
      </w:r>
    </w:p>
    <w:p w14:paraId="74FC1896" w14:textId="77777777" w:rsidR="00F63E8E" w:rsidRDefault="003D3593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06483240" w14:textId="77777777" w:rsidR="00F63E8E" w:rsidRDefault="003D3593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1ABC6930" w14:textId="77777777" w:rsidR="00F969D7" w:rsidRPr="007E333D" w:rsidRDefault="003D3593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noProof/>
          <w:color w:val="008000"/>
          <w:sz w:val="19"/>
          <w:szCs w:val="19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7B6BAD" wp14:editId="08DEA88A">
                <wp:simplePos x="0" y="0"/>
                <wp:positionH relativeFrom="column">
                  <wp:posOffset>4362450</wp:posOffset>
                </wp:positionH>
                <wp:positionV relativeFrom="paragraph">
                  <wp:posOffset>54610</wp:posOffset>
                </wp:positionV>
                <wp:extent cx="1914525" cy="952500"/>
                <wp:effectExtent l="0" t="0" r="28575" b="19050"/>
                <wp:wrapNone/>
                <wp:docPr id="5" name="Rectangle: Diagonal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4525" cy="9525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1110C5" w14:textId="05C02860" w:rsidR="00D33B9A" w:rsidRDefault="00D33B9A"/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B6BAD" id="Rectangle: Diagonal Corners Rounded 5" o:spid="_x0000_s1028" style="position:absolute;margin-left:343.5pt;margin-top:4.3pt;width:150.75pt;height: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14525,9525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" adj="-11796480,,5400" path="m158753,l1914525,r,l1914525,793747v,87677,-71076,158753,-158753,158753l,952500r,l,158753c,71076,71076,,158753,xe" fillcolor="#5b9bd5 [3204]" strokecolor="#1f4d78 [1604]" strokeweight="1pt">
                <v:stroke joinstyle="miter"/>
                <v:formulas/>
                <v:path arrowok="t" o:connecttype="custom" o:connectlocs="158753,0;1914525,0;1914525,0;1914525,793747;1755772,952500;0,952500;0,952500;0,158753;158753,0" o:connectangles="0,0,0,0,0,0,0,0,0" textboxrect="0,0,1914525,952500"/>
                <v:textbox>
                  <w:txbxContent>
                    <w:p w14:paraId="291110C5" w14:textId="05C02860" w:rsidR="00D33B9A" w:rsidRDefault="00D33B9A"/>
                  </w:txbxContent>
                </v:textbox>
              </v:shape>
            </w:pict>
          </mc:Fallback>
        </mc:AlternateContent>
      </w:r>
      <w:r w:rsidR="00FB5BCC"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491C2928" w14:textId="77777777" w:rsidR="00F969D7" w:rsidRDefault="003D3593">
      <w:pPr>
        <w:rPr>
          <w:rFonts w:ascii="Consolas" w:hAnsi="Consolas" w:cs="Consolas"/>
          <w:color w:val="A31515"/>
          <w:sz w:val="19"/>
          <w:szCs w:val="19"/>
        </w:rPr>
      </w:pPr>
      <w:bookmarkStart w:id="1" w:name="_Hlk533182933"/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5863D1C0" w14:textId="77777777" w:rsidR="00F969D7" w:rsidRDefault="003D359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F45DB1" wp14:editId="19BB4BE9">
                <wp:simplePos x="0" y="0"/>
                <wp:positionH relativeFrom="column">
                  <wp:posOffset>1143000</wp:posOffset>
                </wp:positionH>
                <wp:positionV relativeFrom="paragraph">
                  <wp:posOffset>32385</wp:posOffset>
                </wp:positionV>
                <wp:extent cx="2571750" cy="590550"/>
                <wp:effectExtent l="0" t="19050" r="38100" b="3810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5905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16B47B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90pt;margin-top:2.55pt;width:202.5pt;height:4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" adj="19120" fillcolor="#5b9bd5 [3204]" strokecolor="#1f4d78 [1604]" strokeweight="1pt"/>
            </w:pict>
          </mc:Fallback>
        </mc:AlternateContent>
      </w:r>
    </w:p>
    <w:p w14:paraId="08729403" w14:textId="77777777" w:rsidR="00F969D7" w:rsidRDefault="003D3593">
      <w:pPr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2EA4E1BA" w14:textId="77777777" w:rsidR="00F80E07" w:rsidRDefault="003D3593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arching for words 'affect' or </w:t>
      </w:r>
      <w:r>
        <w:rPr>
          <w:rFonts w:ascii="Consolas" w:hAnsi="Consolas" w:cs="Consolas"/>
          <w:color w:val="008000"/>
          <w:sz w:val="19"/>
          <w:szCs w:val="19"/>
        </w:rPr>
        <w:t>'effect' in a one document with 'principal', 'principle', 'principles', or 'principally'</w:t>
      </w:r>
    </w:p>
    <w:p w14:paraId="06745D9D" w14:textId="77777777" w:rsidR="00F80E07" w:rsidRDefault="003D3593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earching with a single query for phrases 'assure equal opportunities', 'ensure equal opportunities', and 'sure equal opportunities'</w:t>
      </w:r>
    </w:p>
    <w:p w14:paraId="3937F6A0" w14:textId="77777777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FD2082" w14:textId="77777777" w:rsidR="00B87902" w:rsidRDefault="003D3593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Word 1 in the query is a </w:t>
      </w:r>
      <w:r>
        <w:rPr>
          <w:rFonts w:ascii="Consolas" w:hAnsi="Consolas" w:cs="Consolas"/>
          <w:color w:val="008000"/>
          <w:sz w:val="19"/>
          <w:szCs w:val="19"/>
        </w:rPr>
        <w:t>pattern '?ffect' for wildcard search</w:t>
      </w:r>
    </w:p>
    <w:p w14:paraId="33D4E089" w14:textId="77777777" w:rsidR="00B87902" w:rsidRDefault="003D3593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query is a pattern 'princip?(2~4)' for wildcard search</w:t>
      </w:r>
    </w:p>
    <w:p w14:paraId="08B6C249" w14:textId="77777777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482E2E" w14:textId="77777777" w:rsidR="00B87902" w:rsidRPr="00B87902" w:rsidRDefault="003D3593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phrase is searched with different word forms ('equal', 'equals', 'equally', etc.)</w:t>
      </w:r>
    </w:p>
    <w:bookmarkEnd w:id="1"/>
    <w:p w14:paraId="7A20755F" w14:textId="77777777" w:rsidR="00B87902" w:rsidRDefault="00B87902">
      <w:pPr>
        <w:rPr>
          <w:rFonts w:ascii="Consolas" w:hAnsi="Consolas" w:cs="Consolas"/>
          <w:color w:val="A31515"/>
          <w:sz w:val="19"/>
          <w:szCs w:val="19"/>
        </w:rPr>
      </w:pPr>
    </w:p>
    <w:p w14:paraId="4A43B579" w14:textId="77777777" w:rsidR="00F80E07" w:rsidRDefault="00F80E07"/>
    <w:p w14:paraId="2295B575" w14:textId="77777777" w:rsidR="00F80E07" w:rsidRDefault="00F80E07"/>
    <w:sectPr w:rsidR="00F80E0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58DFB" w14:textId="77777777" w:rsidR="003D3593" w:rsidRDefault="003D3593">
      <w:pPr>
        <w:spacing w:after="0" w:line="240" w:lineRule="auto"/>
      </w:pPr>
      <w:r>
        <w:separator/>
      </w:r>
    </w:p>
  </w:endnote>
  <w:endnote w:type="continuationSeparator" w:id="0">
    <w:p w14:paraId="75B9D9D0" w14:textId="77777777" w:rsidR="003D3593" w:rsidRDefault="003D35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97E15" w14:textId="77777777" w:rsidR="003D3593" w:rsidRDefault="003D3593">
      <w:pPr>
        <w:spacing w:after="0" w:line="240" w:lineRule="auto"/>
      </w:pPr>
      <w:r>
        <w:separator/>
      </w:r>
    </w:p>
  </w:footnote>
  <w:footnote w:type="continuationSeparator" w:id="0">
    <w:p w14:paraId="3FBDB864" w14:textId="77777777" w:rsidR="003D3593" w:rsidRDefault="003D35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3D1BC" w14:textId="77777777" w:rsidR="00876C24" w:rsidRDefault="00876C24"/>
  <w:p w14:paraId="4C31F9A7" w14:textId="77777777" w:rsidR="00876C24" w:rsidRDefault="00876C24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AUAlibniCwAAAA="/>
  </w:docVars>
  <w:rsids>
    <w:rsidRoot w:val="006D0AC2"/>
    <w:rsid w:val="000D2116"/>
    <w:rsid w:val="003D3593"/>
    <w:rsid w:val="00654D3B"/>
    <w:rsid w:val="006755B6"/>
    <w:rsid w:val="006D0AC2"/>
    <w:rsid w:val="007E333D"/>
    <w:rsid w:val="00801BC9"/>
    <w:rsid w:val="00876C24"/>
    <w:rsid w:val="008B4E34"/>
    <w:rsid w:val="00AD1923"/>
    <w:rsid w:val="00B232D2"/>
    <w:rsid w:val="00B87902"/>
    <w:rsid w:val="00C3355C"/>
    <w:rsid w:val="00CE26A7"/>
    <w:rsid w:val="00D038D7"/>
    <w:rsid w:val="00D33B9A"/>
    <w:rsid w:val="00E12015"/>
    <w:rsid w:val="00E221FE"/>
    <w:rsid w:val="00EA2EFE"/>
    <w:rsid w:val="00F63E8E"/>
    <w:rsid w:val="00F80E07"/>
    <w:rsid w:val="00F969D7"/>
    <w:rsid w:val="00FB5BCC"/>
    <w:rsid w:val="00FC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BB7EE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MAN</dc:creator>
  <cp:lastModifiedBy>Muhammad Umar</cp:lastModifiedBy>
  <cp:revision>17</cp:revision>
  <dcterms:created xsi:type="dcterms:W3CDTF">2016-10-13T16:40:00Z</dcterms:created>
  <dcterms:modified xsi:type="dcterms:W3CDTF">2019-06-18T08:52:00Z</dcterms:modified>
</cp:coreProperties>
</file>